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BA2BA0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7E506E12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624F6DAB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39F9C5BA" w14:textId="35E95CFA" w:rsidR="00033ED3" w:rsidRPr="00C658CD" w:rsidRDefault="00033ED3" w:rsidP="00710F51">
      <w:pPr>
        <w:pStyle w:val="Header"/>
        <w:rPr>
          <w:rFonts w:ascii="Times New Roman Bold" w:hAnsi="Times New Roman Bold"/>
          <w:b/>
          <w:caps/>
          <w:sz w:val="22"/>
          <w:szCs w:val="22"/>
        </w:rPr>
      </w:pPr>
    </w:p>
    <w:tbl>
      <w:tblPr>
        <w:tblpPr w:leftFromText="180" w:rightFromText="180" w:vertAnchor="page" w:horzAnchor="margin" w:tblpY="1771"/>
        <w:tblW w:w="123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26"/>
        <w:gridCol w:w="5929"/>
        <w:gridCol w:w="810"/>
        <w:gridCol w:w="2158"/>
        <w:gridCol w:w="8"/>
        <w:gridCol w:w="8"/>
      </w:tblGrid>
      <w:tr w:rsidR="00235E83" w:rsidRPr="00C658CD" w14:paraId="4EA6D1D3" w14:textId="77777777" w:rsidTr="008F6092">
        <w:trPr>
          <w:gridAfter w:val="1"/>
          <w:wAfter w:w="8" w:type="dxa"/>
          <w:cantSplit/>
          <w:trHeight w:val="233"/>
        </w:trPr>
        <w:tc>
          <w:tcPr>
            <w:tcW w:w="12331" w:type="dxa"/>
            <w:gridSpan w:val="5"/>
            <w:shd w:val="clear" w:color="auto" w:fill="C0C0C0"/>
          </w:tcPr>
          <w:p w14:paraId="728D4924" w14:textId="17B4F45E" w:rsidR="00235E83" w:rsidRPr="00710F51" w:rsidRDefault="00235E83" w:rsidP="00EA105F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  <w:p w14:paraId="313BD29B" w14:textId="68C5D3BB" w:rsidR="00235E83" w:rsidRPr="003E557C" w:rsidRDefault="00710F51" w:rsidP="003E557C">
            <w:pPr>
              <w:bidi/>
              <w:jc w:val="center"/>
              <w:rPr>
                <w:rFonts w:ascii="Faruma" w:hAnsi="Faruma" w:cs="Faruma"/>
                <w:bCs/>
                <w:sz w:val="28"/>
                <w:szCs w:val="28"/>
                <w:lang w:bidi="dv-MV"/>
              </w:rPr>
            </w:pPr>
            <w:r w:rsidRPr="003E557C">
              <w:rPr>
                <w:rFonts w:ascii="Faruma" w:hAnsi="Faruma" w:cs="Faruma"/>
                <w:bCs/>
                <w:sz w:val="28"/>
                <w:szCs w:val="28"/>
                <w:rtl/>
                <w:lang w:bidi="dv-MV"/>
              </w:rPr>
              <w:t>ކޮމެންޓް ހުށަހަޅާ ފަރާތުގެ މަޢުލޫމާތު</w:t>
            </w:r>
          </w:p>
          <w:p w14:paraId="5F0B46C5" w14:textId="77777777" w:rsidR="00235E83" w:rsidRPr="00710F51" w:rsidRDefault="00235E83" w:rsidP="00EA105F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</w:tr>
      <w:tr w:rsidR="00CE2918" w:rsidRPr="00C658CD" w14:paraId="1F36FA99" w14:textId="77777777" w:rsidTr="00710F51">
        <w:trPr>
          <w:cantSplit/>
          <w:trHeight w:val="270"/>
        </w:trPr>
        <w:tc>
          <w:tcPr>
            <w:tcW w:w="9355" w:type="dxa"/>
            <w:gridSpan w:val="2"/>
          </w:tcPr>
          <w:p w14:paraId="6F8AFAC6" w14:textId="24C1E034" w:rsidR="00CE2918" w:rsidRPr="00710F51" w:rsidRDefault="00CE2918" w:rsidP="00235E83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  <w:tc>
          <w:tcPr>
            <w:tcW w:w="2984" w:type="dxa"/>
            <w:gridSpan w:val="4"/>
          </w:tcPr>
          <w:p w14:paraId="6F440314" w14:textId="1400F2D9" w:rsidR="00CE2918" w:rsidRPr="00710F51" w:rsidRDefault="00CE2918" w:rsidP="00710F51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 w:rsidRPr="00710F51">
              <w:rPr>
                <w:rFonts w:ascii="Faruma" w:hAnsi="Faruma" w:cs="Faruma"/>
                <w:b/>
                <w:sz w:val="22"/>
                <w:szCs w:val="22"/>
              </w:rPr>
              <w:t xml:space="preserve"> </w:t>
            </w:r>
            <w:r w:rsidR="00710F51" w:rsidRPr="00710F51">
              <w:rPr>
                <w:rFonts w:ascii="Faruma" w:hAnsi="Faruma" w:cs="Faruma"/>
                <w:b/>
                <w:sz w:val="22"/>
                <w:szCs w:val="22"/>
                <w:rtl/>
                <w:lang w:bidi="dv-MV"/>
              </w:rPr>
              <w:t>ނަން:</w:t>
            </w:r>
          </w:p>
        </w:tc>
      </w:tr>
      <w:tr w:rsidR="00CE2918" w:rsidRPr="00C658CD" w14:paraId="44184A68" w14:textId="77777777" w:rsidTr="00710F51">
        <w:trPr>
          <w:cantSplit/>
          <w:trHeight w:val="280"/>
        </w:trPr>
        <w:tc>
          <w:tcPr>
            <w:tcW w:w="9355" w:type="dxa"/>
            <w:gridSpan w:val="2"/>
          </w:tcPr>
          <w:p w14:paraId="2694122B" w14:textId="54178122" w:rsidR="00CE2918" w:rsidRPr="00710F51" w:rsidRDefault="00CE2918" w:rsidP="00235E83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  <w:tc>
          <w:tcPr>
            <w:tcW w:w="2984" w:type="dxa"/>
            <w:gridSpan w:val="4"/>
          </w:tcPr>
          <w:p w14:paraId="60E4C9A3" w14:textId="6CBAF784" w:rsidR="00CE2918" w:rsidRPr="00710F51" w:rsidRDefault="005D696F" w:rsidP="00710F51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ޮފީސް/</w:t>
            </w:r>
            <w:r w:rsidRPr="00710F51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ޖަމްޢިއްޔާގެ ނަން:</w:t>
            </w:r>
          </w:p>
        </w:tc>
      </w:tr>
      <w:tr w:rsidR="00CE2918" w:rsidRPr="00C658CD" w14:paraId="2AC7A26B" w14:textId="77777777" w:rsidTr="00710F51">
        <w:trPr>
          <w:cantSplit/>
          <w:trHeight w:val="280"/>
        </w:trPr>
        <w:tc>
          <w:tcPr>
            <w:tcW w:w="9355" w:type="dxa"/>
            <w:gridSpan w:val="2"/>
          </w:tcPr>
          <w:p w14:paraId="2E13835E" w14:textId="4A951370" w:rsidR="00CE2918" w:rsidRPr="00710F51" w:rsidRDefault="00CE2918" w:rsidP="00235E83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  <w:tc>
          <w:tcPr>
            <w:tcW w:w="2984" w:type="dxa"/>
            <w:gridSpan w:val="4"/>
          </w:tcPr>
          <w:p w14:paraId="34B54FEA" w14:textId="0858AA38" w:rsidR="00CE2918" w:rsidRPr="00710F51" w:rsidRDefault="00710F51" w:rsidP="00710F51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710F51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މަޤާމް</w:t>
            </w:r>
            <w:r w:rsidR="003E557C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CE2918" w:rsidRPr="00C658CD" w14:paraId="7D240DAF" w14:textId="77777777" w:rsidTr="00710F51">
        <w:trPr>
          <w:cantSplit/>
          <w:trHeight w:val="233"/>
        </w:trPr>
        <w:tc>
          <w:tcPr>
            <w:tcW w:w="9355" w:type="dxa"/>
            <w:gridSpan w:val="2"/>
          </w:tcPr>
          <w:p w14:paraId="4EE3CDC4" w14:textId="5CF84207" w:rsidR="00CE2918" w:rsidRPr="00710F51" w:rsidRDefault="00CE2918" w:rsidP="00235E83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  <w:tc>
          <w:tcPr>
            <w:tcW w:w="2984" w:type="dxa"/>
            <w:gridSpan w:val="4"/>
          </w:tcPr>
          <w:p w14:paraId="02E09796" w14:textId="4C86CE6E" w:rsidR="00CE2918" w:rsidRPr="00710F51" w:rsidRDefault="00710F51" w:rsidP="00710F51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710F51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އީމެއިލް އެޑްރެސް</w:t>
            </w:r>
            <w:r w:rsidR="003E557C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64228F" w:rsidRPr="00C658CD" w14:paraId="048E415F" w14:textId="77777777" w:rsidTr="00C81B62">
        <w:trPr>
          <w:gridAfter w:val="1"/>
          <w:wAfter w:w="8" w:type="dxa"/>
          <w:cantSplit/>
          <w:trHeight w:val="233"/>
        </w:trPr>
        <w:tc>
          <w:tcPr>
            <w:tcW w:w="12331" w:type="dxa"/>
            <w:gridSpan w:val="5"/>
            <w:shd w:val="clear" w:color="auto" w:fill="BFBFBF"/>
          </w:tcPr>
          <w:p w14:paraId="40587E04" w14:textId="44047292" w:rsidR="0064228F" w:rsidRPr="00C658CD" w:rsidRDefault="0064228F" w:rsidP="00235E83">
            <w:pPr>
              <w:rPr>
                <w:b/>
                <w:sz w:val="22"/>
                <w:szCs w:val="22"/>
              </w:rPr>
            </w:pPr>
          </w:p>
          <w:p w14:paraId="2DA2A467" w14:textId="76AC4534" w:rsidR="00515922" w:rsidRPr="00515922" w:rsidRDefault="00517574" w:rsidP="00517574">
            <w:pPr>
              <w:tabs>
                <w:tab w:val="left" w:pos="8457"/>
              </w:tabs>
              <w:bidi/>
              <w:ind w:left="726" w:hanging="720"/>
              <w:jc w:val="center"/>
              <w:rPr>
                <w:rFonts w:ascii="Faruma" w:hAnsi="Faruma" w:cs="Faruma"/>
                <w:b/>
                <w:bCs/>
                <w:sz w:val="28"/>
                <w:szCs w:val="28"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8"/>
                <w:szCs w:val="28"/>
                <w:rtl/>
                <w:lang w:bidi="dv-MV"/>
              </w:rPr>
              <w:t>ކުނި މެނޭޖުކުރުމުގެ އާންމު</w:t>
            </w:r>
            <w:bookmarkStart w:id="0" w:name="_GoBack"/>
            <w:bookmarkEnd w:id="0"/>
            <w:r w:rsidR="00515922" w:rsidRPr="00515922">
              <w:rPr>
                <w:rFonts w:ascii="Faruma" w:hAnsi="Faruma" w:cs="Faruma"/>
                <w:b/>
                <w:bCs/>
                <w:sz w:val="28"/>
                <w:szCs w:val="28"/>
                <w:rtl/>
                <w:lang w:bidi="dv-MV"/>
              </w:rPr>
              <w:t xml:space="preserve"> ގަވާއިދު</w:t>
            </w:r>
          </w:p>
          <w:p w14:paraId="06C4D934" w14:textId="3422945E" w:rsidR="0064228F" w:rsidRPr="00515922" w:rsidRDefault="00710F51" w:rsidP="00710F51">
            <w:pPr>
              <w:bidi/>
              <w:jc w:val="center"/>
              <w:rPr>
                <w:rFonts w:ascii="Faruma" w:hAnsi="Faruma" w:cs="Faruma"/>
                <w:b/>
                <w:bCs/>
                <w:sz w:val="28"/>
                <w:szCs w:val="28"/>
                <w:lang w:bidi="dv-MV"/>
              </w:rPr>
            </w:pPr>
            <w:r w:rsidRPr="00515922">
              <w:rPr>
                <w:rFonts w:ascii="Faruma" w:hAnsi="Faruma" w:cs="Faruma"/>
                <w:b/>
                <w:bCs/>
                <w:sz w:val="28"/>
                <w:szCs w:val="28"/>
                <w:rtl/>
                <w:lang w:bidi="dv-MV"/>
              </w:rPr>
              <w:t>ހުށަހަޅާ ކޮމެންޓް</w:t>
            </w:r>
          </w:p>
          <w:p w14:paraId="4A2EE82F" w14:textId="60ADCE01" w:rsidR="0064228F" w:rsidRPr="00C658CD" w:rsidRDefault="0064228F" w:rsidP="00235E83">
            <w:pPr>
              <w:rPr>
                <w:b/>
                <w:sz w:val="22"/>
                <w:szCs w:val="22"/>
              </w:rPr>
            </w:pPr>
          </w:p>
        </w:tc>
      </w:tr>
      <w:tr w:rsidR="00710F51" w:rsidRPr="00C658CD" w14:paraId="203ECB7A" w14:textId="77777777" w:rsidTr="004669C4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051958D2" w14:textId="4CE6DF75" w:rsidR="00710F51" w:rsidRPr="00710F51" w:rsidRDefault="003E557C" w:rsidP="00710F51">
            <w:pPr>
              <w:bidi/>
              <w:rPr>
                <w:rFonts w:ascii="Faruma" w:hAnsi="Faruma" w:cs="Faruma"/>
                <w:b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b/>
                <w:sz w:val="22"/>
                <w:szCs w:val="22"/>
                <w:rtl/>
                <w:lang w:val="en-US" w:bidi="dv-MV"/>
              </w:rPr>
              <w:t>މާއްދާ އިޞްލާހްކުރުމަށް ހުށަހަޅާ ގޮތް</w:t>
            </w:r>
          </w:p>
        </w:tc>
        <w:tc>
          <w:tcPr>
            <w:tcW w:w="6739" w:type="dxa"/>
            <w:gridSpan w:val="2"/>
          </w:tcPr>
          <w:p w14:paraId="0E4B7EC1" w14:textId="6587A7E2" w:rsidR="00710F51" w:rsidRPr="00710F51" w:rsidRDefault="00710F51" w:rsidP="00710F51">
            <w:pPr>
              <w:bidi/>
              <w:rPr>
                <w:rFonts w:ascii="Faruma" w:hAnsi="Faruma" w:cs="Faruma"/>
                <w:b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b/>
                <w:sz w:val="22"/>
                <w:szCs w:val="22"/>
                <w:rtl/>
                <w:lang w:val="en-US" w:bidi="dv-MV"/>
              </w:rPr>
              <w:t>ކޮމެންޓް</w:t>
            </w:r>
          </w:p>
        </w:tc>
        <w:tc>
          <w:tcPr>
            <w:tcW w:w="2158" w:type="dxa"/>
          </w:tcPr>
          <w:p w14:paraId="014A7388" w14:textId="606B1109" w:rsidR="00710F51" w:rsidRPr="00710F51" w:rsidRDefault="00710F51" w:rsidP="00710F51">
            <w:pPr>
              <w:bidi/>
              <w:rPr>
                <w:rFonts w:ascii="Faruma" w:hAnsi="Faruma" w:cs="Faruma"/>
                <w:b/>
                <w:sz w:val="22"/>
                <w:szCs w:val="22"/>
                <w:lang w:bidi="dv-MV"/>
              </w:rPr>
            </w:pPr>
            <w:r w:rsidRPr="00710F51">
              <w:rPr>
                <w:rFonts w:ascii="Faruma" w:hAnsi="Faruma" w:cs="Faruma"/>
                <w:b/>
                <w:sz w:val="22"/>
                <w:szCs w:val="22"/>
                <w:rtl/>
                <w:lang w:bidi="dv-MV"/>
              </w:rPr>
              <w:t>ބިލުގެ މާއްދާ</w:t>
            </w:r>
          </w:p>
        </w:tc>
      </w:tr>
      <w:tr w:rsidR="003E557C" w:rsidRPr="00C658CD" w14:paraId="0E1F6E7E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678A06F8" w14:textId="38D7BE5E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68E119DF" w14:textId="47AEEC66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1EAA80E4" w14:textId="1CAFCD23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1C25EA4A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72D00833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31D78A2F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34DCF814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1DA3805C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3D0933E7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25190A4C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4CACD63B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6AA4EA9D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178720FB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3608F77B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110AE94D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18D12EAA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2A6926E2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1F056A25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2DC5D034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5F7932A0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73537379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6381EEDA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0AB511D1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291E1FA0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11D06BE6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03C80B15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2C5DE4C5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37E92D52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3FCFC10E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202E1AA4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23C0D647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2BC70B62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1FFB7C7B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0DE336DB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60BC1D90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548FDDD8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0937EC2C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416BF8D9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663684C1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24742877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7CEF44A5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02297C16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0C89FB23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18C4561A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2801BDBC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65D8A458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4325B602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</w:tbl>
    <w:p w14:paraId="60CAF8B5" w14:textId="4C4EA579" w:rsidR="00B902B2" w:rsidRDefault="00B902B2" w:rsidP="00A06EC9">
      <w:pPr>
        <w:pStyle w:val="Footer"/>
        <w:jc w:val="right"/>
        <w:rPr>
          <w:sz w:val="22"/>
          <w:szCs w:val="22"/>
          <w:lang w:val="en-CA"/>
        </w:rPr>
      </w:pPr>
    </w:p>
    <w:p w14:paraId="002EED67" w14:textId="235635C0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3D58DC78" w14:textId="150EC80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731C859D" w14:textId="283EC66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0B4E4CB1" w14:textId="55E0CBA9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2BF1F66D" w14:textId="7C8779E1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745B951C" w14:textId="7874546C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21D799D0" w14:textId="67348DA9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662B8913" w14:textId="2F368155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90C7524" w14:textId="4DF6C90F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0F8C1C45" w14:textId="0D25320D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66FDCBED" w14:textId="31852D92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D321826" w14:textId="65D54909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425FD94D" w14:textId="7220428D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AA6046C" w14:textId="2E047DF9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7D619205" w14:textId="232BBE7B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6037477A" w14:textId="43BE0882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6C59405C" w14:textId="3707012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22C43F90" w14:textId="5DC73D9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3F92D898" w14:textId="7F8C1A07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3CCF8471" w14:textId="0018AD4F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4DBD6366" w14:textId="759B26A1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C25EF83" w14:textId="36626CB3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36330510" w14:textId="77777777" w:rsidR="003E557C" w:rsidRDefault="003E557C" w:rsidP="003E557C">
      <w:pPr>
        <w:pStyle w:val="Footer"/>
        <w:bidi/>
        <w:rPr>
          <w:rFonts w:ascii="Faruma" w:hAnsi="Faruma" w:cs="Faruma"/>
          <w:sz w:val="22"/>
          <w:szCs w:val="22"/>
          <w:rtl/>
          <w:lang w:val="en-CA" w:bidi="dv-MV"/>
        </w:rPr>
      </w:pPr>
    </w:p>
    <w:p w14:paraId="27F32AFE" w14:textId="77777777" w:rsidR="003E557C" w:rsidRDefault="003E557C" w:rsidP="003E557C">
      <w:pPr>
        <w:pStyle w:val="Footer"/>
        <w:bidi/>
        <w:rPr>
          <w:rFonts w:ascii="Faruma" w:hAnsi="Faruma" w:cs="Faruma"/>
          <w:sz w:val="22"/>
          <w:szCs w:val="22"/>
          <w:rtl/>
          <w:lang w:val="en-CA" w:bidi="dv-MV"/>
        </w:rPr>
      </w:pPr>
    </w:p>
    <w:p w14:paraId="4500A8CB" w14:textId="77777777" w:rsidR="003E557C" w:rsidRDefault="003E557C" w:rsidP="003E557C">
      <w:pPr>
        <w:pStyle w:val="Footer"/>
        <w:bidi/>
        <w:rPr>
          <w:rFonts w:ascii="Faruma" w:hAnsi="Faruma" w:cs="Faruma"/>
          <w:sz w:val="22"/>
          <w:szCs w:val="22"/>
          <w:rtl/>
          <w:lang w:val="en-CA" w:bidi="dv-MV"/>
        </w:rPr>
      </w:pPr>
    </w:p>
    <w:p w14:paraId="764E0842" w14:textId="7AD829E0" w:rsidR="00F73888" w:rsidRDefault="003E557C" w:rsidP="003E557C">
      <w:pPr>
        <w:pStyle w:val="Footer"/>
        <w:bidi/>
        <w:rPr>
          <w:rFonts w:ascii="Faruma" w:hAnsi="Faruma" w:cs="Faruma"/>
          <w:sz w:val="22"/>
          <w:szCs w:val="22"/>
          <w:rtl/>
          <w:lang w:val="en-CA" w:bidi="dv-MV"/>
        </w:rPr>
      </w:pPr>
      <w:r>
        <w:rPr>
          <w:rFonts w:ascii="Faruma" w:hAnsi="Faruma" w:cs="Faruma" w:hint="cs"/>
          <w:sz w:val="22"/>
          <w:szCs w:val="22"/>
          <w:rtl/>
          <w:lang w:val="en-CA" w:bidi="dv-MV"/>
        </w:rPr>
        <w:t xml:space="preserve"> </w:t>
      </w:r>
      <w:r w:rsidRPr="003E557C">
        <w:rPr>
          <w:rFonts w:ascii="Faruma" w:hAnsi="Faruma" w:cs="Faruma"/>
          <w:sz w:val="22"/>
          <w:szCs w:val="22"/>
          <w:rtl/>
          <w:lang w:val="en-CA" w:bidi="dv-MV"/>
        </w:rPr>
        <w:t>ނޯޓް:</w:t>
      </w:r>
    </w:p>
    <w:p w14:paraId="7A6451F2" w14:textId="7F8DAD7F" w:rsidR="003E557C" w:rsidRPr="00515922" w:rsidRDefault="00515922" w:rsidP="00515922">
      <w:pPr>
        <w:pStyle w:val="ListParagraph"/>
        <w:numPr>
          <w:ilvl w:val="0"/>
          <w:numId w:val="3"/>
        </w:numPr>
        <w:tabs>
          <w:tab w:val="left" w:pos="8457"/>
        </w:tabs>
        <w:bidi/>
        <w:rPr>
          <w:rFonts w:ascii="Faruma" w:hAnsi="Faruma" w:cs="Faruma"/>
          <w:bCs/>
          <w:lang w:bidi="dv-MV"/>
        </w:rPr>
      </w:pPr>
      <w:r w:rsidRPr="00515922">
        <w:rPr>
          <w:rFonts w:ascii="Faruma" w:hAnsi="Faruma" w:cs="Faruma"/>
          <w:bCs/>
          <w:rtl/>
          <w:lang w:bidi="dv-MV"/>
        </w:rPr>
        <w:t>ސިންގަލް</w:t>
      </w:r>
      <w:r w:rsidRPr="00515922">
        <w:rPr>
          <w:rFonts w:ascii="Faruma" w:hAnsi="Faruma" w:cs="Faruma" w:hint="cs"/>
          <w:bCs/>
          <w:rtl/>
          <w:lang w:bidi="dv-MV"/>
        </w:rPr>
        <w:t>-</w:t>
      </w:r>
      <w:r w:rsidRPr="00515922">
        <w:rPr>
          <w:rFonts w:ascii="Faruma" w:hAnsi="Faruma" w:cs="Faruma"/>
          <w:bCs/>
          <w:rtl/>
          <w:lang w:bidi="dv-MV"/>
        </w:rPr>
        <w:t xml:space="preserve">ޔޫސް ޕްލާސްޓިކު </w:t>
      </w:r>
      <w:r w:rsidRPr="00515922">
        <w:rPr>
          <w:rFonts w:ascii="Faruma" w:hAnsi="Faruma" w:cs="Faruma" w:hint="cs"/>
          <w:bCs/>
          <w:rtl/>
          <w:lang w:bidi="dv-MV"/>
        </w:rPr>
        <w:t xml:space="preserve">މަދުކުރުމާއި </w:t>
      </w:r>
      <w:r w:rsidRPr="00515922">
        <w:rPr>
          <w:rFonts w:ascii="Faruma" w:hAnsi="Faruma" w:cs="Faruma"/>
          <w:bCs/>
          <w:rtl/>
          <w:lang w:bidi="dv-MV"/>
        </w:rPr>
        <w:t>މަނާކު</w:t>
      </w:r>
      <w:r w:rsidR="00B51756">
        <w:rPr>
          <w:rFonts w:ascii="Faruma" w:hAnsi="Faruma" w:cs="Faruma" w:hint="cs"/>
          <w:bCs/>
          <w:rtl/>
          <w:lang w:bidi="dv-MV"/>
        </w:rPr>
        <w:t>ރުމާ</w:t>
      </w:r>
      <w:r w:rsidRPr="00515922">
        <w:rPr>
          <w:rFonts w:ascii="Faruma" w:hAnsi="Faruma" w:cs="Faruma"/>
          <w:bCs/>
          <w:rtl/>
          <w:lang w:bidi="dv-MV"/>
        </w:rPr>
        <w:t>ބެހޭ ގަވާއިދ</w:t>
      </w:r>
      <w:r>
        <w:rPr>
          <w:rFonts w:ascii="Faruma" w:hAnsi="Faruma" w:cs="Faruma" w:hint="cs"/>
          <w:bCs/>
          <w:rtl/>
          <w:lang w:bidi="dv-MV"/>
        </w:rPr>
        <w:t xml:space="preserve">ަށް </w:t>
      </w:r>
      <w:r w:rsidR="003E557C" w:rsidRPr="00515922">
        <w:rPr>
          <w:rFonts w:ascii="Faruma" w:hAnsi="Faruma" w:cs="Faruma" w:hint="cs"/>
          <w:bCs/>
          <w:rtl/>
          <w:lang w:bidi="dv-MV"/>
        </w:rPr>
        <w:t>ހުށަހަޅާ</w:t>
      </w:r>
      <w:r w:rsidR="003E557C" w:rsidRPr="00515922">
        <w:rPr>
          <w:rFonts w:ascii="Faruma" w:hAnsi="Faruma" w:cs="Faruma"/>
          <w:bCs/>
          <w:rtl/>
          <w:lang w:bidi="dv-MV"/>
        </w:rPr>
        <w:t xml:space="preserve"> </w:t>
      </w:r>
      <w:r w:rsidR="003E557C" w:rsidRPr="00515922">
        <w:rPr>
          <w:rFonts w:ascii="Faruma" w:hAnsi="Faruma" w:cs="Faruma" w:hint="cs"/>
          <w:bCs/>
          <w:rtl/>
          <w:lang w:bidi="dv-MV"/>
        </w:rPr>
        <w:t>ކޮމ</w:t>
      </w:r>
      <w:r w:rsidR="003E557C" w:rsidRPr="00515922">
        <w:rPr>
          <w:rFonts w:ascii="Faruma" w:hAnsi="Faruma" w:cs="Faruma"/>
          <w:bCs/>
          <w:rtl/>
          <w:lang w:bidi="dv-MV"/>
        </w:rPr>
        <w:t>ެންޓް</w:t>
      </w:r>
      <w:r w:rsidR="003E557C" w:rsidRPr="00515922">
        <w:rPr>
          <w:rFonts w:ascii="Faruma" w:hAnsi="Faruma" w:cs="Faruma" w:hint="cs"/>
          <w:bCs/>
          <w:rtl/>
          <w:lang w:bidi="dv-MV"/>
        </w:rPr>
        <w:t xml:space="preserve"> ފޮނުވާނީ އީމެއިލް ގެ ޒަރިއްޔާއިން </w:t>
      </w:r>
      <w:hyperlink r:id="rId8" w:history="1">
        <w:r w:rsidRPr="00515922">
          <w:rPr>
            <w:rStyle w:val="Hyperlink"/>
            <w:rFonts w:ascii="Faruma" w:hAnsi="Faruma" w:cs="Faruma"/>
            <w:bCs/>
            <w:lang w:bidi="dv-MV"/>
          </w:rPr>
          <w:t>waste@environment.gov.mv</w:t>
        </w:r>
      </w:hyperlink>
      <w:r w:rsidR="003E557C" w:rsidRPr="00515922">
        <w:rPr>
          <w:rFonts w:ascii="Faruma" w:hAnsi="Faruma" w:cs="Faruma" w:hint="cs"/>
          <w:bCs/>
          <w:rtl/>
          <w:lang w:bidi="dv-MV"/>
        </w:rPr>
        <w:t xml:space="preserve"> އަށް ކަނޑައަޅާފައިވާ ފޯމެޓާ އެއްގޮތަށެވެ. </w:t>
      </w:r>
    </w:p>
    <w:p w14:paraId="10D7E309" w14:textId="7CCA9EFC" w:rsidR="003E557C" w:rsidRPr="005D696F" w:rsidRDefault="005D696F" w:rsidP="005D696F">
      <w:pPr>
        <w:pStyle w:val="ListParagraph"/>
        <w:numPr>
          <w:ilvl w:val="0"/>
          <w:numId w:val="3"/>
        </w:numPr>
        <w:bidi/>
        <w:rPr>
          <w:rFonts w:ascii="Faruma" w:hAnsi="Faruma" w:cs="Faruma" w:hint="cs"/>
          <w:bCs/>
          <w:lang w:bidi="dv-MV"/>
        </w:rPr>
      </w:pPr>
      <w:r>
        <w:rPr>
          <w:rFonts w:ascii="Faruma" w:hAnsi="Faruma" w:cs="Faruma" w:hint="cs"/>
          <w:bCs/>
          <w:rtl/>
          <w:lang w:bidi="dv-MV"/>
        </w:rPr>
        <w:t>ކޮމެންޓް ފޮނުވުމުގެ އެންމެ ފަހު ތާރީ</w:t>
      </w:r>
      <w:r w:rsidRPr="00B51756">
        <w:rPr>
          <w:rFonts w:ascii="Faruma" w:hAnsi="Faruma" w:cs="Faruma" w:hint="cs"/>
          <w:bCs/>
          <w:rtl/>
          <w:lang w:bidi="dv-MV"/>
        </w:rPr>
        <w:t xml:space="preserve">ޚަކީ </w:t>
      </w:r>
      <w:r>
        <w:rPr>
          <w:rFonts w:ascii="Faruma" w:hAnsi="Faruma" w:cs="Faruma" w:hint="cs"/>
          <w:bCs/>
          <w:rtl/>
          <w:lang w:bidi="dv-MV"/>
        </w:rPr>
        <w:t>13 ފެބްރުވަރީ 2024</w:t>
      </w:r>
      <w:r w:rsidRPr="00B51756">
        <w:rPr>
          <w:rFonts w:ascii="Faruma" w:hAnsi="Faruma" w:cs="Faruma" w:hint="cs"/>
          <w:bCs/>
          <w:rtl/>
          <w:lang w:bidi="dv-MV"/>
        </w:rPr>
        <w:t xml:space="preserve"> އެވެ.</w:t>
      </w:r>
      <w:r>
        <w:rPr>
          <w:rFonts w:ascii="Faruma" w:hAnsi="Faruma" w:cs="Faruma" w:hint="cs"/>
          <w:bCs/>
          <w:rtl/>
          <w:lang w:bidi="dv-MV"/>
        </w:rPr>
        <w:t xml:space="preserve"> </w:t>
      </w:r>
    </w:p>
    <w:sectPr w:rsidR="003E557C" w:rsidRPr="005D696F" w:rsidSect="00235E8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 w:code="1"/>
      <w:pgMar w:top="1418" w:right="1134" w:bottom="1418" w:left="1134" w:header="340" w:footer="1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CCC013" w14:textId="77777777" w:rsidR="00C32F25" w:rsidRDefault="00C32F25" w:rsidP="00593BC6">
      <w:r>
        <w:separator/>
      </w:r>
    </w:p>
  </w:endnote>
  <w:endnote w:type="continuationSeparator" w:id="0">
    <w:p w14:paraId="66A0142E" w14:textId="77777777" w:rsidR="00C32F25" w:rsidRDefault="00C32F25" w:rsidP="00593B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altName w:val="Times New Roman"/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Faruma">
    <w:panose1 w:val="02000500030200090000"/>
    <w:charset w:val="00"/>
    <w:family w:val="modern"/>
    <w:notTrueType/>
    <w:pitch w:val="variable"/>
    <w:sig w:usb0="00000003" w:usb1="00000000" w:usb2="000001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7287B4" w14:textId="77777777" w:rsidR="00F82E4F" w:rsidRDefault="00F82E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293521" w14:textId="77777777" w:rsidR="00F82E4F" w:rsidRDefault="00F82E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88F23" w14:textId="77777777" w:rsidR="00F82E4F" w:rsidRDefault="00F82E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6A682C" w14:textId="77777777" w:rsidR="00C32F25" w:rsidRDefault="00C32F25" w:rsidP="00593BC6">
      <w:r>
        <w:separator/>
      </w:r>
    </w:p>
  </w:footnote>
  <w:footnote w:type="continuationSeparator" w:id="0">
    <w:p w14:paraId="41F71E15" w14:textId="77777777" w:rsidR="00C32F25" w:rsidRDefault="00C32F25" w:rsidP="00593B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56EA7C" w14:textId="77777777" w:rsidR="00F82E4F" w:rsidRDefault="00F82E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612F01" w14:textId="77777777" w:rsidR="00F82E4F" w:rsidRDefault="00F82E4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25F563" w14:textId="77777777" w:rsidR="00EA105F" w:rsidRDefault="00EA105F" w:rsidP="00EA105F">
    <w:pPr>
      <w:pStyle w:val="Header"/>
      <w:tabs>
        <w:tab w:val="clear" w:pos="8640"/>
        <w:tab w:val="right" w:pos="10260"/>
      </w:tabs>
      <w:spacing w:line="480" w:lineRule="auto"/>
      <w:ind w:left="-1260" w:right="-856"/>
      <w:jc w:val="center"/>
      <w:rPr>
        <w:rFonts w:ascii="Arial" w:hAnsi="Arial" w:cs="Arial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950168"/>
    <w:multiLevelType w:val="hybridMultilevel"/>
    <w:tmpl w:val="98767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D1892"/>
    <w:multiLevelType w:val="hybridMultilevel"/>
    <w:tmpl w:val="ABE030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A76522"/>
    <w:multiLevelType w:val="hybridMultilevel"/>
    <w:tmpl w:val="4928D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0NLEwtLQ0szA0M7FU0lEKTi0uzszPAykwrAUA1kvhMSwAAAA="/>
  </w:docVars>
  <w:rsids>
    <w:rsidRoot w:val="00593BC6"/>
    <w:rsid w:val="00033ED3"/>
    <w:rsid w:val="000451C4"/>
    <w:rsid w:val="00054613"/>
    <w:rsid w:val="000E3A29"/>
    <w:rsid w:val="0010370B"/>
    <w:rsid w:val="00107D27"/>
    <w:rsid w:val="00135D96"/>
    <w:rsid w:val="00143DF3"/>
    <w:rsid w:val="00171E9B"/>
    <w:rsid w:val="00235E83"/>
    <w:rsid w:val="002712AA"/>
    <w:rsid w:val="002917DB"/>
    <w:rsid w:val="00293F84"/>
    <w:rsid w:val="002B78F8"/>
    <w:rsid w:val="002F7B29"/>
    <w:rsid w:val="00310B9C"/>
    <w:rsid w:val="003454FA"/>
    <w:rsid w:val="003925B2"/>
    <w:rsid w:val="00393449"/>
    <w:rsid w:val="003C28BF"/>
    <w:rsid w:val="003C5737"/>
    <w:rsid w:val="003E557C"/>
    <w:rsid w:val="004669DF"/>
    <w:rsid w:val="004A3C0A"/>
    <w:rsid w:val="004B5DE2"/>
    <w:rsid w:val="004D375E"/>
    <w:rsid w:val="004D6145"/>
    <w:rsid w:val="00512FDC"/>
    <w:rsid w:val="00515922"/>
    <w:rsid w:val="00517574"/>
    <w:rsid w:val="00531C71"/>
    <w:rsid w:val="005321FF"/>
    <w:rsid w:val="00586EEB"/>
    <w:rsid w:val="00593BC6"/>
    <w:rsid w:val="00594E31"/>
    <w:rsid w:val="005C4C24"/>
    <w:rsid w:val="005D0DA8"/>
    <w:rsid w:val="005D696F"/>
    <w:rsid w:val="0064228F"/>
    <w:rsid w:val="00652D1D"/>
    <w:rsid w:val="00656CBF"/>
    <w:rsid w:val="00677FDD"/>
    <w:rsid w:val="00695314"/>
    <w:rsid w:val="006E3AC6"/>
    <w:rsid w:val="00710F51"/>
    <w:rsid w:val="007D358C"/>
    <w:rsid w:val="00804CCA"/>
    <w:rsid w:val="00834602"/>
    <w:rsid w:val="008C2A9A"/>
    <w:rsid w:val="008E24D1"/>
    <w:rsid w:val="00933FF9"/>
    <w:rsid w:val="00991F51"/>
    <w:rsid w:val="009E2726"/>
    <w:rsid w:val="009F2268"/>
    <w:rsid w:val="009F3BFA"/>
    <w:rsid w:val="00A05BE6"/>
    <w:rsid w:val="00A06EC9"/>
    <w:rsid w:val="00A200ED"/>
    <w:rsid w:val="00A62206"/>
    <w:rsid w:val="00A846E7"/>
    <w:rsid w:val="00A8547E"/>
    <w:rsid w:val="00B373CC"/>
    <w:rsid w:val="00B51756"/>
    <w:rsid w:val="00B662B0"/>
    <w:rsid w:val="00B902B2"/>
    <w:rsid w:val="00B93083"/>
    <w:rsid w:val="00C32F25"/>
    <w:rsid w:val="00C555EE"/>
    <w:rsid w:val="00CE2918"/>
    <w:rsid w:val="00CE457F"/>
    <w:rsid w:val="00D3217D"/>
    <w:rsid w:val="00D40EB2"/>
    <w:rsid w:val="00DD1EEF"/>
    <w:rsid w:val="00DD4F55"/>
    <w:rsid w:val="00E02805"/>
    <w:rsid w:val="00E0649C"/>
    <w:rsid w:val="00E1209B"/>
    <w:rsid w:val="00E227B2"/>
    <w:rsid w:val="00E22D38"/>
    <w:rsid w:val="00E32A3B"/>
    <w:rsid w:val="00E32A3C"/>
    <w:rsid w:val="00E7108B"/>
    <w:rsid w:val="00EA0A34"/>
    <w:rsid w:val="00EA105F"/>
    <w:rsid w:val="00EE76A7"/>
    <w:rsid w:val="00F5057E"/>
    <w:rsid w:val="00F73888"/>
    <w:rsid w:val="00F73C17"/>
    <w:rsid w:val="00F754C0"/>
    <w:rsid w:val="00F81A03"/>
    <w:rsid w:val="00F82E4F"/>
    <w:rsid w:val="00F8658F"/>
    <w:rsid w:val="00F94D0C"/>
    <w:rsid w:val="00FD7DFE"/>
    <w:rsid w:val="00FF2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45E8F54"/>
  <w15:docId w15:val="{B0E99FFC-F950-4DEF-8871-3632020E4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3BC6"/>
    <w:rPr>
      <w:rFonts w:ascii="Times New Roman" w:eastAsia="Times New Roman" w:hAnsi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93BC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593BC6"/>
    <w:rPr>
      <w:rFonts w:ascii="Times New Roman" w:eastAsia="Times New Roman" w:hAnsi="Times New Roman" w:cs="Times New Roman"/>
      <w:sz w:val="24"/>
      <w:szCs w:val="24"/>
      <w:lang w:val="en-GB" w:eastAsia="en-CA"/>
    </w:rPr>
  </w:style>
  <w:style w:type="paragraph" w:styleId="Footer">
    <w:name w:val="footer"/>
    <w:basedOn w:val="Normal"/>
    <w:link w:val="FooterChar"/>
    <w:rsid w:val="00593BC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593BC6"/>
    <w:rPr>
      <w:rFonts w:ascii="Times New Roman" w:eastAsia="Times New Roman" w:hAnsi="Times New Roman" w:cs="Times New Roman"/>
      <w:sz w:val="24"/>
      <w:szCs w:val="24"/>
      <w:lang w:val="en-GB" w:eastAsia="en-CA"/>
    </w:rPr>
  </w:style>
  <w:style w:type="character" w:styleId="Hyperlink">
    <w:name w:val="Hyperlink"/>
    <w:rsid w:val="00593BC6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6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613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2FD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82E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2E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2E4F"/>
    <w:rPr>
      <w:rFonts w:ascii="Times New Roman" w:eastAsia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2E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2E4F"/>
    <w:rPr>
      <w:rFonts w:ascii="Times New Roman" w:eastAsia="Times New Roman" w:hAnsi="Times New Roman"/>
      <w:b/>
      <w:bCs/>
      <w:lang w:val="en-GB"/>
    </w:rPr>
  </w:style>
  <w:style w:type="paragraph" w:styleId="ListParagraph">
    <w:name w:val="List Paragraph"/>
    <w:basedOn w:val="Normal"/>
    <w:uiPriority w:val="34"/>
    <w:qFormat/>
    <w:rsid w:val="0064228F"/>
    <w:pPr>
      <w:spacing w:after="160" w:line="259" w:lineRule="auto"/>
      <w:ind w:left="720"/>
      <w:contextualSpacing/>
    </w:pPr>
    <w:rPr>
      <w:rFonts w:ascii="Calibri" w:eastAsia="Calibri" w:hAnsi="Calibri" w:cs="Calibri"/>
      <w:sz w:val="22"/>
      <w:szCs w:val="22"/>
      <w:lang w:eastAsia="en-US"/>
    </w:rPr>
  </w:style>
  <w:style w:type="paragraph" w:styleId="NoSpacing">
    <w:name w:val="No Spacing"/>
    <w:uiPriority w:val="1"/>
    <w:qFormat/>
    <w:rsid w:val="00834602"/>
    <w:rPr>
      <w:rFonts w:ascii="Times New Roman" w:eastAsia="Times New Roman" w:hAnsi="Times New Roman"/>
      <w:sz w:val="24"/>
      <w:szCs w:val="24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E55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aste@environment.gov.m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6DCDB1-DB91-46BB-B98C-C2146B6A48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</Words>
  <Characters>52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BD</Company>
  <LinksUpToDate>false</LinksUpToDate>
  <CharactersWithSpaces>611</CharactersWithSpaces>
  <SharedDoc>false</SharedDoc>
  <HLinks>
    <vt:vector size="6" baseType="variant">
      <vt:variant>
        <vt:i4>7405656</vt:i4>
      </vt:variant>
      <vt:variant>
        <vt:i4>0</vt:i4>
      </vt:variant>
      <vt:variant>
        <vt:i4>0</vt:i4>
      </vt:variant>
      <vt:variant>
        <vt:i4>5</vt:i4>
      </vt:variant>
      <vt:variant>
        <vt:lpwstr>mailto:secretariat@cbd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ie cung</dc:creator>
  <cp:lastModifiedBy>Fathimath Shafa-ath</cp:lastModifiedBy>
  <cp:revision>4</cp:revision>
  <dcterms:created xsi:type="dcterms:W3CDTF">2023-03-27T07:41:00Z</dcterms:created>
  <dcterms:modified xsi:type="dcterms:W3CDTF">2024-01-23T05:24:00Z</dcterms:modified>
</cp:coreProperties>
</file>